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william roja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illiam</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oja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26 12th St, Winnetka, IL, USA Northfield, IL, USA 6009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williamrojasgarcia12@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409816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isaac roja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